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08 Southern Mesic Mixed Broadleaf Forest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08 Southern Mesic Mixed Broadleaf For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08 Southern Mesic Mixed Broadleaf Forest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08 Southern Mesic Mixed Broadleaf Forest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08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Southern Mesic Mixed Broadleaf Forest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55.6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6b1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4T22:21:17Z</dcterms:created>
  <dcterms:modified xsi:type="dcterms:W3CDTF">2017-05-24T22:21:17Z</dcterms:modified>
</cp:coreProperties>
</file>